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90133C" w:rsidRDefault="0065760A">
      <w:pPr>
        <w:rPr>
          <w:sz w:val="16"/>
          <w:szCs w:val="16"/>
        </w:rPr>
      </w:pPr>
      <w:r w:rsidRPr="0090133C">
        <w:rPr>
          <w:noProof/>
          <w:sz w:val="16"/>
          <w:szCs w:val="16"/>
          <w:lang w:bidi="de-DE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6023A71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132320" cy="9610344"/>
                <wp:effectExtent l="19050" t="0" r="0" b="0"/>
                <wp:wrapNone/>
                <wp:docPr id="4" name="Grup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32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Rechtec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Gerader Verbinder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Gerader Verbinder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Gerader Verbinder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Gerader Verbinder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Gerader Verbinder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Gerader Verbinder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Gerader Verbinder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Gerader Verbinder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htec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htec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htec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htec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htec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htec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htec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htec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htec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Gerader Verbinder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Gerader Verbinder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Gerader Verbinder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Gerader Verbinder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Gerader Verbinder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Gerader Verbinder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Gerader Verbinder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Gerader Verbinder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chtec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htec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htec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htec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Gerader Verbinder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Gerader Verbinder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Gerader Verbinder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Gerader Verbinder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Gerader Verbinder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Gerader Verbinder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Gerader Verbinder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Rechtec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htec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htec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Gerader Verbinder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Rechtec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Rechtec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htec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chtec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htec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chtec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Gerader Verbinder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Gerader Verbinder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Gerader Verbinder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Gerader Verbinder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Gerader Verbinder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Gerader Verbinder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Gerader Verbinder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Gerader Verbinder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Rechtec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Rechtec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Rechtec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Rechtec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pe 4" o:spid="_x0000_s1026" alt="&quot;&quot;" style="position:absolute;left:0;text-align:left;margin-left:.15pt;margin-top:17.65pt;width:561.6pt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">
                <v:rect id="Rechtec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Gerader Verbinder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Gerader Verbinder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Gerader Verbinder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Gerader Verbinder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Gerader Verbinder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Gerader Verbinder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Gerader Verbinder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Gerader Verbinder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chtec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Rechtec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Rechtec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Rechtec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Rechtec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Rechtec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Rechtec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Rechtec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chtec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Gerader Verbinder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Gerader Verbinder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Gerader Verbinder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Gerader Verbinder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Gerader Verbinder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Gerader Verbinder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Gerader Verbinder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Gerader Verbinder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chtec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Rechtec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Rechtec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Rechtec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Gerader Verbinder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Gerader Verbinder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Gerader Verbinder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Gerader Verbinder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Gerader Verbinder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Gerader Verbinder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Gerader Verbinder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Rechtec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Rechtec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Rechtec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Gerader Verbinder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Rechtec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Rechtec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Rechtec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Rechtec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Rechtec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Rechtec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Gerader Verbinder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Gerader Verbinder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Gerader Verbinder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Gerader Verbinder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Gerader Verbinder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Gerader Verbinder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Gerader Verbinder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Gerader Verbinder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Rechtec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Rechtec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Rechtec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Rechtec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tabelle"/>
      </w:tblPr>
      <w:tblGrid>
        <w:gridCol w:w="2613"/>
        <w:gridCol w:w="5947"/>
        <w:gridCol w:w="2632"/>
      </w:tblGrid>
      <w:tr w:rsidR="009F61C3" w:rsidRPr="0090133C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90133C" w:rsidRDefault="00000000" w:rsidP="007C7CFE">
            <w:pPr>
              <w:pStyle w:val="berschrift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EIN SPEZIELLES</w:t>
                </w:r>
              </w:sdtContent>
            </w:sdt>
          </w:p>
          <w:p w14:paraId="35ED43CB" w14:textId="6FDA9BF5" w:rsidR="009F61C3" w:rsidRPr="0090133C" w:rsidRDefault="00000000" w:rsidP="00113097">
            <w:pPr>
              <w:pStyle w:val="berschrift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GESCHENK FÜR SIE</w:t>
                </w:r>
              </w:sdtContent>
            </w:sdt>
          </w:p>
          <w:p w14:paraId="55E182A9" w14:textId="1B59172F" w:rsidR="009F61C3" w:rsidRPr="0090133C" w:rsidRDefault="00000000" w:rsidP="0089097D">
            <w:pPr>
              <w:pStyle w:val="berschrift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Dieser Gutschein berechtigt Sie zu</w:t>
                </w:r>
              </w:sdtContent>
            </w:sdt>
          </w:p>
        </w:tc>
      </w:tr>
      <w:tr w:rsidR="009F61C3" w:rsidRPr="0090133C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90133C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6341841D" w:rsidR="009F61C3" w:rsidRPr="0090133C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90133C">
                  <w:rPr>
                    <w:noProof/>
                    <w:lang w:bidi="de-DE"/>
                  </w:rPr>
                  <w:t xml:space="preserve">50 </w:t>
                </w:r>
                <w:r w:rsidR="00880BB4">
                  <w:rPr>
                    <w:noProof/>
                    <w:lang w:bidi="de-DE"/>
                  </w:rPr>
                  <w:t>€</w:t>
                </w:r>
                <w:r w:rsidR="001111BE" w:rsidRPr="0090133C">
                  <w:rPr>
                    <w:noProof/>
                    <w:lang w:bidi="de-DE"/>
                  </w:rPr>
                  <w:t xml:space="preserve"> </w:t>
                </w:r>
                <w:r w:rsidR="0053742D" w:rsidRPr="0090133C">
                  <w:rPr>
                    <w:noProof/>
                    <w:lang w:bidi="de-DE"/>
                  </w:rPr>
                  <w:t>bei</w:t>
                </w:r>
                <w:r w:rsidR="001111BE" w:rsidRPr="0090133C">
                  <w:rPr>
                    <w:noProof/>
                    <w:lang w:bidi="de-DE"/>
                  </w:rPr>
                  <w:t xml:space="preserve"> Foxwood-Bäckere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90133C" w:rsidRDefault="009F61C3" w:rsidP="00113097">
            <w:pPr>
              <w:rPr>
                <w:noProof/>
              </w:rPr>
            </w:pPr>
          </w:p>
        </w:tc>
      </w:tr>
      <w:tr w:rsidR="001111BE" w:rsidRPr="0090133C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90133C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90133C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90133C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0133C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90133C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90133C" w:rsidRDefault="00000000" w:rsidP="00113097">
            <w:pPr>
              <w:rPr>
                <w:noProof/>
              </w:rPr>
            </w:pPr>
            <w:sdt>
              <w:sdtPr>
                <w:rPr>
                  <w:rStyle w:val="Hervorhebung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90133C">
                  <w:rPr>
                    <w:rStyle w:val="Hervorhebung"/>
                    <w:lang w:bidi="de-DE"/>
                  </w:rPr>
                  <w:t>Für:</w:t>
                </w:r>
              </w:sdtContent>
            </w:sdt>
            <w:r w:rsidR="001111BE" w:rsidRPr="0090133C">
              <w:rPr>
                <w:noProof/>
                <w:lang w:bidi="de-DE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90133C">
                  <w:rPr>
                    <w:lang w:bidi="de-DE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90133C" w:rsidRDefault="001111BE" w:rsidP="00113097">
            <w:pPr>
              <w:rPr>
                <w:noProof/>
              </w:rPr>
            </w:pPr>
          </w:p>
        </w:tc>
      </w:tr>
      <w:tr w:rsidR="001111BE" w:rsidRPr="0090133C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90133C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90133C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90133C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90133C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90133C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90133C" w:rsidRDefault="00000000" w:rsidP="00113097">
            <w:pPr>
              <w:rPr>
                <w:noProof/>
              </w:rPr>
            </w:pPr>
            <w:sdt>
              <w:sdtPr>
                <w:rPr>
                  <w:rStyle w:val="Hervorhebung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90133C">
                  <w:rPr>
                    <w:rStyle w:val="Hervorhebung"/>
                    <w:lang w:bidi="de-DE"/>
                  </w:rPr>
                  <w:t>Von:</w:t>
                </w:r>
              </w:sdtContent>
            </w:sdt>
            <w:r w:rsidR="001111BE" w:rsidRPr="0090133C">
              <w:rPr>
                <w:noProof/>
                <w:lang w:bidi="de-DE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90133C">
                  <w:rPr>
                    <w:lang w:bidi="de-DE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90133C" w:rsidRDefault="001111BE" w:rsidP="00113097">
            <w:pPr>
              <w:rPr>
                <w:noProof/>
              </w:rPr>
            </w:pPr>
          </w:p>
        </w:tc>
      </w:tr>
      <w:tr w:rsidR="001111BE" w:rsidRPr="0090133C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90133C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90133C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90133C" w:rsidRDefault="001111BE" w:rsidP="00124389">
            <w:pPr>
              <w:rPr>
                <w:noProof/>
              </w:rPr>
            </w:pPr>
          </w:p>
        </w:tc>
      </w:tr>
      <w:tr w:rsidR="00113097" w:rsidRPr="0090133C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90133C" w:rsidRDefault="00000000" w:rsidP="00124389">
            <w:pPr>
              <w:pStyle w:val="berschrift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EIN SPEZIELLES</w:t>
                </w:r>
              </w:sdtContent>
            </w:sdt>
          </w:p>
          <w:p w14:paraId="0149C56C" w14:textId="27C43FC3" w:rsidR="00113097" w:rsidRPr="0090133C" w:rsidRDefault="00000000" w:rsidP="00124389">
            <w:pPr>
              <w:pStyle w:val="berschrift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GESCHENK FÜR SIE</w:t>
                </w:r>
              </w:sdtContent>
            </w:sdt>
          </w:p>
          <w:p w14:paraId="06276986" w14:textId="77777777" w:rsidR="00113097" w:rsidRPr="0090133C" w:rsidRDefault="00000000" w:rsidP="0089097D">
            <w:pPr>
              <w:pStyle w:val="berschrift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Dieser Gutschein berechtigt Sie zu</w:t>
                </w:r>
              </w:sdtContent>
            </w:sdt>
          </w:p>
        </w:tc>
      </w:tr>
      <w:tr w:rsidR="00113097" w:rsidRPr="0090133C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90133C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478298D9" w:rsidR="00113097" w:rsidRPr="0090133C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90133C">
                  <w:rPr>
                    <w:noProof/>
                    <w:lang w:bidi="de-DE"/>
                  </w:rPr>
                  <w:t xml:space="preserve">50 </w:t>
                </w:r>
                <w:r w:rsidR="00880BB4">
                  <w:rPr>
                    <w:noProof/>
                    <w:lang w:bidi="de-DE"/>
                  </w:rPr>
                  <w:t>€</w:t>
                </w:r>
                <w:r w:rsidR="00113097" w:rsidRPr="0090133C">
                  <w:rPr>
                    <w:noProof/>
                    <w:lang w:bidi="de-DE"/>
                  </w:rPr>
                  <w:t xml:space="preserve"> </w:t>
                </w:r>
                <w:r w:rsidR="0053742D" w:rsidRPr="0090133C">
                  <w:rPr>
                    <w:noProof/>
                    <w:lang w:bidi="de-DE"/>
                  </w:rPr>
                  <w:t>bei</w:t>
                </w:r>
                <w:r w:rsidR="00113097" w:rsidRPr="0090133C">
                  <w:rPr>
                    <w:noProof/>
                    <w:lang w:bidi="de-DE"/>
                  </w:rPr>
                  <w:t xml:space="preserve"> Foxwood-Bäckerei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90133C" w:rsidRDefault="00113097" w:rsidP="00124389">
            <w:pPr>
              <w:rPr>
                <w:noProof/>
              </w:rPr>
            </w:pPr>
          </w:p>
        </w:tc>
      </w:tr>
      <w:tr w:rsidR="00113097" w:rsidRPr="0090133C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90133C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90133C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90133C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0133C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90133C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90133C" w:rsidRDefault="00000000" w:rsidP="00124389">
            <w:pPr>
              <w:rPr>
                <w:noProof/>
              </w:rPr>
            </w:pPr>
            <w:sdt>
              <w:sdtPr>
                <w:rPr>
                  <w:rStyle w:val="Hervorhebung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rStyle w:val="Hervorhebung"/>
                    <w:lang w:bidi="de-DE"/>
                  </w:rPr>
                  <w:t>Für:</w:t>
                </w:r>
              </w:sdtContent>
            </w:sdt>
            <w:r w:rsidR="00113097" w:rsidRPr="0090133C">
              <w:rPr>
                <w:noProof/>
                <w:lang w:bidi="de-DE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90133C" w:rsidRDefault="00113097" w:rsidP="00124389">
            <w:pPr>
              <w:rPr>
                <w:noProof/>
              </w:rPr>
            </w:pPr>
          </w:p>
        </w:tc>
      </w:tr>
      <w:tr w:rsidR="00113097" w:rsidRPr="0090133C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90133C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90133C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90133C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90133C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90133C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90133C" w:rsidRDefault="00000000" w:rsidP="00124389">
            <w:pPr>
              <w:rPr>
                <w:noProof/>
              </w:rPr>
            </w:pPr>
            <w:sdt>
              <w:sdtPr>
                <w:rPr>
                  <w:rStyle w:val="Hervorhebung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rStyle w:val="Hervorhebung"/>
                    <w:lang w:bidi="de-DE"/>
                  </w:rPr>
                  <w:t>Von:</w:t>
                </w:r>
              </w:sdtContent>
            </w:sdt>
            <w:r w:rsidR="00113097" w:rsidRPr="0090133C">
              <w:rPr>
                <w:noProof/>
                <w:lang w:bidi="de-DE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90133C">
                  <w:rPr>
                    <w:lang w:bidi="de-DE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90133C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90133C" w:rsidRDefault="009F61C3"/>
    <w:sectPr w:rsidR="009F61C3" w:rsidRPr="0090133C" w:rsidSect="0090133C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EE55B" w14:textId="77777777" w:rsidR="00C87581" w:rsidRDefault="00C87581" w:rsidP="009F61C3">
      <w:r>
        <w:separator/>
      </w:r>
    </w:p>
  </w:endnote>
  <w:endnote w:type="continuationSeparator" w:id="0">
    <w:p w14:paraId="6C3D36EB" w14:textId="77777777" w:rsidR="00C87581" w:rsidRDefault="00C87581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6A79F" w14:textId="77777777" w:rsidR="00C87581" w:rsidRDefault="00C87581" w:rsidP="009F61C3">
      <w:r>
        <w:separator/>
      </w:r>
    </w:p>
  </w:footnote>
  <w:footnote w:type="continuationSeparator" w:id="0">
    <w:p w14:paraId="37C172D4" w14:textId="77777777" w:rsidR="00C87581" w:rsidRDefault="00C87581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D43C2"/>
    <w:rsid w:val="00315A08"/>
    <w:rsid w:val="003355A9"/>
    <w:rsid w:val="00387368"/>
    <w:rsid w:val="00441C18"/>
    <w:rsid w:val="0047370B"/>
    <w:rsid w:val="004A16A6"/>
    <w:rsid w:val="004B7353"/>
    <w:rsid w:val="004B7427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0BB4"/>
    <w:rsid w:val="00881DB5"/>
    <w:rsid w:val="0089097D"/>
    <w:rsid w:val="008C42BE"/>
    <w:rsid w:val="008C539F"/>
    <w:rsid w:val="0090133C"/>
    <w:rsid w:val="00902AF9"/>
    <w:rsid w:val="00945870"/>
    <w:rsid w:val="00967828"/>
    <w:rsid w:val="009B5352"/>
    <w:rsid w:val="009F61C3"/>
    <w:rsid w:val="00A84DBD"/>
    <w:rsid w:val="00B94575"/>
    <w:rsid w:val="00BA15F1"/>
    <w:rsid w:val="00C522E0"/>
    <w:rsid w:val="00C55A28"/>
    <w:rsid w:val="00C80FDF"/>
    <w:rsid w:val="00C87581"/>
    <w:rsid w:val="00C958C5"/>
    <w:rsid w:val="00D26E7A"/>
    <w:rsid w:val="00D33BE2"/>
    <w:rsid w:val="00D353D8"/>
    <w:rsid w:val="00DE4C0C"/>
    <w:rsid w:val="00E531BB"/>
    <w:rsid w:val="00E605B6"/>
    <w:rsid w:val="00E7586C"/>
    <w:rsid w:val="00E93B9F"/>
    <w:rsid w:val="00EB32BD"/>
    <w:rsid w:val="00EE668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de-DE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742D"/>
  </w:style>
  <w:style w:type="paragraph" w:styleId="berschrift1">
    <w:name w:val="heading 1"/>
    <w:basedOn w:val="Standard"/>
    <w:next w:val="Standard"/>
    <w:link w:val="berschrift1Zchn"/>
    <w:uiPriority w:val="9"/>
    <w:qFormat/>
    <w:rsid w:val="0090133C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Formatvorlage1">
    <w:name w:val="Formatvorlage1"/>
    <w:basedOn w:val="NormaleTabelle"/>
    <w:uiPriority w:val="99"/>
    <w:rsid w:val="00592F4D"/>
    <w:rPr>
      <w:rFonts w:ascii="The Hand" w:hAnsi="The Hand"/>
      <w:b/>
    </w:rPr>
    <w:tblPr/>
  </w:style>
  <w:style w:type="table" w:styleId="Tabellenraster">
    <w:name w:val="Table Grid"/>
    <w:basedOn w:val="NormaleTabelle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2Zchn">
    <w:name w:val="Überschrift 2 Zchn"/>
    <w:basedOn w:val="Absatz-Standardschriftart"/>
    <w:link w:val="berschrift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0133C"/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9097D"/>
    <w:rPr>
      <w:b/>
      <w:bCs/>
      <w:noProof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C522E0"/>
    <w:rPr>
      <w:rFonts w:ascii="Cambria" w:hAnsi="Cambria"/>
      <w:color w:val="002F37"/>
    </w:rPr>
  </w:style>
  <w:style w:type="paragraph" w:styleId="Kopfzeile">
    <w:name w:val="header"/>
    <w:basedOn w:val="Standard"/>
    <w:link w:val="KopfzeileZchn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522E0"/>
  </w:style>
  <w:style w:type="paragraph" w:styleId="Fuzeile">
    <w:name w:val="footer"/>
    <w:basedOn w:val="Standard"/>
    <w:link w:val="FuzeileZchn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C522E0"/>
  </w:style>
  <w:style w:type="character" w:styleId="Platzhaltertext">
    <w:name w:val="Placeholder Text"/>
    <w:basedOn w:val="Absatz-Standardschriftart"/>
    <w:uiPriority w:val="99"/>
    <w:semiHidden/>
    <w:rsid w:val="001111BE"/>
    <w:rPr>
      <w:color w:val="808080"/>
    </w:rPr>
  </w:style>
  <w:style w:type="character" w:styleId="Hervorhebung">
    <w:name w:val="Emphasis"/>
    <w:basedOn w:val="Absatz-Standardschriftar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283996" w:rsidP="00283996">
          <w:pPr>
            <w:pStyle w:val="B3481A8F9D9A4FEC9F48306971BD088B"/>
          </w:pPr>
          <w:r w:rsidRPr="0090133C">
            <w:rPr>
              <w:lang w:bidi="de-DE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283996" w:rsidP="00283996">
          <w:pPr>
            <w:pStyle w:val="4E5967A1A0FF46C4A20005D4C7874B49"/>
          </w:pPr>
          <w:r w:rsidRPr="0090133C">
            <w:rPr>
              <w:lang w:bidi="de-DE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283996" w:rsidP="00283996">
          <w:pPr>
            <w:pStyle w:val="68FFEE22FCAA4D899E9D6C4084E7F5BF"/>
          </w:pPr>
          <w:r w:rsidRPr="0090133C">
            <w:rPr>
              <w:rStyle w:val="Hervorhebung"/>
              <w:lang w:bidi="de-DE"/>
            </w:rPr>
            <w:t>Für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283996" w:rsidP="00283996">
          <w:pPr>
            <w:pStyle w:val="74360EC232BA4512B4F061C15385B835"/>
          </w:pPr>
          <w:r w:rsidRPr="0090133C">
            <w:rPr>
              <w:rStyle w:val="Hervorhebung"/>
              <w:lang w:bidi="de-DE"/>
            </w:rPr>
            <w:t>Von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283996" w:rsidP="00283996">
          <w:pPr>
            <w:pStyle w:val="3D6331F83E63437697EE51E856F70659"/>
          </w:pPr>
          <w:r w:rsidRPr="0090133C">
            <w:rPr>
              <w:lang w:bidi="de-DE"/>
            </w:rPr>
            <w:t>EIN SPEZIELLES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283996" w:rsidP="00283996">
          <w:pPr>
            <w:pStyle w:val="8626F17859C944E88D6CC2A587781451"/>
          </w:pPr>
          <w:r w:rsidRPr="0090133C">
            <w:rPr>
              <w:lang w:bidi="de-DE"/>
            </w:rPr>
            <w:t>GESCHENK FÜR SIE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283996" w:rsidP="00283996">
          <w:pPr>
            <w:pStyle w:val="18E19C50845C406591D1E4783D3443B2"/>
          </w:pPr>
          <w:r w:rsidRPr="0090133C">
            <w:rPr>
              <w:lang w:bidi="de-DE"/>
            </w:rPr>
            <w:t>Dieser Gutschein berechtigt Sie zu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283996" w:rsidP="00283996">
          <w:pPr>
            <w:pStyle w:val="D4F5F216E2DA4EC386FABF8B99F4E09E1"/>
          </w:pPr>
          <w:r w:rsidRPr="0090133C">
            <w:rPr>
              <w:noProof/>
              <w:lang w:bidi="de-DE"/>
            </w:rPr>
            <w:t xml:space="preserve">50 </w:t>
          </w:r>
          <w:r>
            <w:rPr>
              <w:noProof/>
              <w:lang w:bidi="de-DE"/>
            </w:rPr>
            <w:t>€</w:t>
          </w:r>
          <w:r w:rsidRPr="0090133C">
            <w:rPr>
              <w:noProof/>
              <w:lang w:bidi="de-DE"/>
            </w:rPr>
            <w:t xml:space="preserve"> bei Foxwood-Bäckerei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283996" w:rsidP="00283996">
          <w:pPr>
            <w:pStyle w:val="62E3136BE6B14E58B6DB0904018A80EF"/>
          </w:pPr>
          <w:r w:rsidRPr="0090133C">
            <w:rPr>
              <w:lang w:bidi="de-DE"/>
            </w:rPr>
            <w:t>EIN SPEZIELLES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283996" w:rsidP="00283996">
          <w:pPr>
            <w:pStyle w:val="C0C9EF9C157E44C790ED3FD7735EEDB6"/>
          </w:pPr>
          <w:r w:rsidRPr="0090133C">
            <w:rPr>
              <w:lang w:bidi="de-DE"/>
            </w:rPr>
            <w:t>GESCHENK FÜR SIE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283996" w:rsidP="00283996">
          <w:pPr>
            <w:pStyle w:val="14EFE768AD3E4BF891DEDEF950B08736"/>
          </w:pPr>
          <w:r w:rsidRPr="0090133C">
            <w:rPr>
              <w:lang w:bidi="de-DE"/>
            </w:rPr>
            <w:t>Dieser Gutschein berechtigt Sie zu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283996" w:rsidP="00283996">
          <w:pPr>
            <w:pStyle w:val="43D40489CB9B4F8FA4494AEDA3150F481"/>
          </w:pPr>
          <w:r w:rsidRPr="0090133C">
            <w:rPr>
              <w:noProof/>
              <w:lang w:bidi="de-DE"/>
            </w:rPr>
            <w:t xml:space="preserve">50 </w:t>
          </w:r>
          <w:r>
            <w:rPr>
              <w:noProof/>
              <w:lang w:bidi="de-DE"/>
            </w:rPr>
            <w:t>€</w:t>
          </w:r>
          <w:r w:rsidRPr="0090133C">
            <w:rPr>
              <w:noProof/>
              <w:lang w:bidi="de-DE"/>
            </w:rPr>
            <w:t xml:space="preserve"> bei Foxwood-Bäckerei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283996" w:rsidP="00283996">
          <w:pPr>
            <w:pStyle w:val="C55534FB2E234094A55FB165493FCE9D1"/>
          </w:pPr>
          <w:r w:rsidRPr="0090133C">
            <w:rPr>
              <w:rStyle w:val="Hervorhebung"/>
              <w:lang w:bidi="de-DE"/>
            </w:rPr>
            <w:t>Für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283996" w:rsidP="00283996">
          <w:pPr>
            <w:pStyle w:val="C6330265204449A2B96C973CACCC652B"/>
          </w:pPr>
          <w:r w:rsidRPr="0090133C">
            <w:rPr>
              <w:lang w:bidi="de-DE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283996" w:rsidP="00283996">
          <w:pPr>
            <w:pStyle w:val="A075C4359FC94BCCAE3252570B6BB3D91"/>
          </w:pPr>
          <w:r w:rsidRPr="0090133C">
            <w:rPr>
              <w:rStyle w:val="Hervorhebung"/>
              <w:lang w:bidi="de-DE"/>
            </w:rPr>
            <w:t>Von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283996" w:rsidP="00283996">
          <w:pPr>
            <w:pStyle w:val="A7B73012CD9142B495B5CD11E47BF942"/>
          </w:pPr>
          <w:r w:rsidRPr="0090133C">
            <w:rPr>
              <w:lang w:bidi="de-DE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146B6"/>
    <w:rsid w:val="000A1B17"/>
    <w:rsid w:val="001A0B95"/>
    <w:rsid w:val="001E36EF"/>
    <w:rsid w:val="00283996"/>
    <w:rsid w:val="002B47A6"/>
    <w:rsid w:val="00553BA7"/>
    <w:rsid w:val="0062370A"/>
    <w:rsid w:val="00680AD7"/>
    <w:rsid w:val="00715714"/>
    <w:rsid w:val="008228D0"/>
    <w:rsid w:val="0096745C"/>
    <w:rsid w:val="00993572"/>
    <w:rsid w:val="00A66E6F"/>
    <w:rsid w:val="00DC49AC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83996"/>
    <w:rPr>
      <w:color w:val="808080"/>
    </w:rPr>
  </w:style>
  <w:style w:type="paragraph" w:customStyle="1" w:styleId="3D6331F83E63437697EE51E856F70659">
    <w:name w:val="3D6331F83E63437697EE51E856F70659"/>
    <w:rsid w:val="00283996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">
    <w:name w:val="8626F17859C944E88D6CC2A587781451"/>
    <w:rsid w:val="00283996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8E19C50845C406591D1E4783D3443B2">
    <w:name w:val="18E19C50845C406591D1E4783D3443B2"/>
    <w:rsid w:val="00283996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1">
    <w:name w:val="D4F5F216E2DA4EC386FABF8B99F4E09E1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character" w:styleId="Hervorhebung">
    <w:name w:val="Emphasis"/>
    <w:basedOn w:val="Absatz-Standardschriftart"/>
    <w:uiPriority w:val="20"/>
    <w:qFormat/>
    <w:rsid w:val="00283996"/>
    <w:rPr>
      <w:i w:val="0"/>
      <w:iCs/>
      <w:color w:val="auto"/>
    </w:rPr>
  </w:style>
  <w:style w:type="paragraph" w:customStyle="1" w:styleId="B3481A8F9D9A4FEC9F48306971BD088B">
    <w:name w:val="B3481A8F9D9A4FEC9F48306971BD088B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">
    <w:name w:val="4E5967A1A0FF46C4A20005D4C7874B49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">
    <w:name w:val="62E3136BE6B14E58B6DB0904018A80EF"/>
    <w:rsid w:val="00283996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">
    <w:name w:val="C0C9EF9C157E44C790ED3FD7735EEDB6"/>
    <w:rsid w:val="00283996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4EFE768AD3E4BF891DEDEF950B08736">
    <w:name w:val="14EFE768AD3E4BF891DEDEF950B08736"/>
    <w:rsid w:val="00283996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1">
    <w:name w:val="43D40489CB9B4F8FA4494AEDA3150F481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">
    <w:name w:val="C6330265204449A2B96C973CACCC652B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">
    <w:name w:val="A7B73012CD9142B495B5CD11E47BF942"/>
    <w:rsid w:val="00283996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1A0B95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1A0B95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1A0B95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1A0B95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1A0B95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1A0B95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1A0B95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0</ap:Words>
  <ap:Characters>315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6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15T08:13:00Z</dcterms:created>
  <dcterms:modified xsi:type="dcterms:W3CDTF">2022-07-21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